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การจัดการความมั่นคงและปลอดภัย</w:t>
      </w:r>
      <w:r>
        <w:t xml:space="preserve"> </w:t>
      </w:r>
      <w:r>
        <w:t xml:space="preserve">(บ่าย)</w:t>
      </w:r>
      <w:r>
        <w:t xml:space="preserve"> </w:t>
      </w:r>
      <w:r>
        <w:t xml:space="preserve">261266</w:t>
      </w:r>
    </w:p>
    <w:p>
      <w:pPr>
        <w:pStyle w:val="Date"/>
      </w:pPr>
      <w:r>
        <w:t xml:space="preserve">วันพุธที่</w:t>
      </w:r>
      <w:r>
        <w:t xml:space="preserve"> </w:t>
      </w:r>
      <w:r>
        <w:t xml:space="preserve">5</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เกวลี) โอเค โอเคค่ะ มาครบกันแล้ว ล่ามได้ยินไหมคะ ต้องพูดใหม่ไหม ล่ามได้ยินไหมคะ ล่ามไม่ได้ยิน ต้องใช้ เด็กได้ยิน แต่ล่ามไม่ได้ยินไง ต้องโทรใหม่ไหมพลอย ค่ะ ล่ามได้ยินไหมคะ ไม่ ล่ามยังไม่ได้ยิน เมื่อเช้าเป็นไหม ไม่เป็น ทำอย่างไรล่ะ LINE ถามเขาก่อนไหม หรือต้องโทรใหม่อีก แต่เสียงมันเข้าอยู่เครื่องควบคุมอยู่ใช่ไหม ส่วนมากมีปัญหาแต่กับเสียง ล่ามได้ยินไหมคะ เอาอย่างไร อย่างไรก็ได้ อย่างไรก็ได้ แล้วแต่ อย่างนั้นปอยวางล่ามก่อนก็ได้ โอเค อาทิตย์หน้าหลังปีใหม่ เราจะสอบมิดเทอมก็หาถึงวันนี้นะคะ จะเป็นเกี่ยวกับการปิดบังข้อมูลนะคะ โดยใช้รหัสลับ แล้วก็ใช้เครื่องมือ ในการปิดบังข้อมูลที่เราซ่อนไว้นะคะ โดยการทำงานแบบนี้นี่ มันจะมีอัลกอริทึม ที่เกี่ยวข้องก็คือใช้ลายเซ็นดิจิตอล หรือลายเซ็นดิจิตอลนี่แหละ มันก็จะเป็นอัลกอริทึม ในการตรวจสอบว่า ข้อมูลนั้นน่ะ ไม่ถูกแก้ไข แก้ไข หรือมีการเปลี่ยนแปลง ได้แล้วไหม ได้แล้วใช่ไหมคะ ได้ยินแล้วใช่ไหมคะ โอเค เสียงสะท้อน สักครู่นะคะ ก็ วันนี้นะคะ การปิดบังข้อมูล ซึ่งมันก็จะมีวิธีการที่เกี่ยวข้อง ก็คือลายเซ็นดิจิตอล เป็นตัวตรวจสอบว่าข้อมูลที่เราส่งไป หรือเราได้รับมานี่ ไม่ได้ถูกแก้ไขหรือว่าเปลี่ยนแปลงระหว่างทาง แล้วก็เป็นการพิสูจน์ทราบตัวตน ของขนส่งด้วยนะคะ ซึ่งการลงลายเซ็นดิจิตอล เอาลงคอมพิวเตอร์ไม่ใช่ เป็นกระบวนการสร้างรหัสที่เป็นตัวเลขนะคะ ที่เป็นตัวสร้าง ส่วนคนรับ มีไป Private Keyที่เราได้สร้างหรือจะแจกให้เขาถ้าผู้รับไม่มีกุญแจของเราไม่ได้นะคะ ซึ่งมันจะต่างกัน ก็คือคนที่จะส่งข้อมูลไปใช้กุญแจส่วนตัวนะคะ แต่ถ้าคนรับ จะเรียกว่ากุญแจ กระบวนการทำงานของการทำงานของลายเซ็นดิจิทัลนะคะ มันก็เริ่มตั้งแต่คนส่ง เขาก็จะมีการลงนาม มีการเข้ารหัสด้วยลายเซ็นดิจิตอล แล้วก็จะมีการส่งกุญแจสาธารณะ ไปให้ผู้รับนะคะถ ผู้รับไม่ได้รับกุญแจหรือกุญแจถูกเปลี่ยน มันก็จะโดยการเข้ารหัส ซื้อของเราทุกตัวเป็นเลข 0 และเลข 1 นะคะ ซึ่งกระบวนเข้ารหัส จะมีตั้งแต่ตัวเลขจำนวนไม่มาก รอจนเป็นแสนปี ไม่สามารถถอดรหัสได้สำหรับการเข้ารหัสขั้นสูงนะคะ โดยการเข้ารหัสตัวแรกหรือว่า ECC สมการคณิตศาสตร์ ที่เป็นสมการเส้นโค้งนะคะ ตั้งแต่ปี 1985 เมื่อเกือบ 40 ปีที่แล้วนะคะ ใช้เส้นโค้งในการเข้ารหัส ซึ่งเป็นสมการคณิตศาสตร์ ครูก็ไม่เข้าใจว่าเราจะเข้ารหัสได้อย่างไ เหมือนที่เราเรียนบทแรกอาจารย์ให้จับคู่ตัวเอง แล้วก็ห่วงอีก 3 ตัวกลายเป็นตัว D dog อันนี้คือง่ายมาก แต่อันนี้เขาจะใช้สมการวงรีนะคะ แต่ หรือพวกนี้อ่านแล้วหรือ ข้อดีก็คือในการเข้ารหัสนี่ เมื่อก่อนมันปีที่แล้วนี่ สมการมันไม่เยอะมากนะคะ ข้อความเข้ารหัสด้วยวิธีการนี้นี่ ต้องเป็นข้อความสั้น ๆ นะคะ จะไม่ใช้ข้อความยาวมาก อนระดับ 1เปรียบเทียบรหัสที่อาจารย์สอนเมื่อสัปดาห์ที่แล้วนะคะ ความซับซ้นการถอดรหัสมันก็จะต่างกันนะคะ ความอันนี้คือหน่วยวัด เป็นเขาเรียกว่าอะไรเข้ารหัสต่อ 1 วินาทีนี่ มีการเข้ารหัส1 ล้านตัว ภายใน 1 วินาที ถ้าถอดรหัสในปัจจุบันยากมากนะคะ ต่อมามันจะมีอีกคนหนึ่งคู่กันกับลายเซ็นดิจิตอล ใบรับรองดิจิทัล งานรักษาความปลอดภัย ที่อาจจะไม่ได้ขึ้นอยู่กับบริษัท หรือว่าใช้แค่กุญแจเท่านั้น อยู่ที่เราสร้างอย่างไร ประกาศขายบ้านแล้วเราจัดการ งั้นอย่างไรนะคะ อ่อนของการใช้เอกสารรับรองดิจิทัล ก็คือเราจะรู้ได้อย่างไรว่าได้มาไม่ใช่ทีของ ของคนที่มาหลอกเอาข้อมูล เราอาจจะโดนปรับเปลี่ยนระหว่างการก็ได้นะคะ ก็เลยมีวิธีการโดยใช้ใจร้ายเอามาอีกอาจจะมีการจ่ายด้วยระบบปลอดภัยมากขึ้นนะคะ เขาเรียกว่าโรคหรือการแจกจ่ายกุญแจสาธารณะ จะให้ความไว้วางใจจัดการออกไป ปี 3 ปี 4 ได้ไปติระบบเครือข่ายเห็นตัวนึงในการdki นะคะ อันนี้ก็จะมีส่วนในการเครือข่ายด้วย การที่เราจะมี PKI ได้เราจะต้องมีใบรับรองนะคะ โดยผู้รับรองอยู่ได้ในการเข้ารหัสข้อมูล เราใช้ข้อมูลกับเครือข่าย นี่ต้องมั่นใจว่าแก้ไขของเรา จะไม่โดนจับข้อมูลระหว่างทางด้วย องค์กรที่เป็นผู้ให้การรับรองนี้ มีหน้าที่รับรองของบุคคลนั้น ๆ แล้วก็ต้องออกใบรับรองได้ ใบรับรองก็จะประกอบ ไปด้วยพวงกุญแจของสาธารณะอื่น ๆ หมายเลขระบุ ข้อมูลทุกอย่างจะถูกเข้ารหัส ด้วยแบบลายเซ็นดิจิทัลนะคะ เข้ารหัสแบบ 256 bit 512 Bit อะไรก็ว่าไปนะคะ ตอนนี้ก็จะเป็น 2 ยกกำลัง 1024 ตัวเลขเยอะมากนะคะนะคะ เอกสารการแลกเปลี่ยนดิจิทัล องค์กรนั้น แล้ว ฉะนั้นปลอดภัยนะคะ ตัวอย่างบางทีเราใช้งานทุกวันเราก็ไม่ทางเว็บไซ ต์มันก็จะมีถ้าเราใช้ Google มันจะมีรูปกุญแจ เราสามารถดูได้ว่าทางเข้าเว็บไซต์ของเรานี่ิ ถูกปอ้องกันขโมยข้อมูลไปที่เว็บไซต์ Google ใบรับรองการใช้เว็บไซต์ Google ใบรับรองนะ ตั้งแต่วันที่เท่าไรงวันที่เท่าไร ปลแน่นอนนะคะ การจัดเก็บข้อมูลค้นหา สามารถเข้าไปได้ทำงานใช้งานนี่ื มีลูกกุญแจแกก็ถือว่าปลอดภัยแต่ถ้าไม่พอก็ระมัดระวังในการข้อมูลในเว็บไซต์ต่าง ๆ ด้วย รหัสอีกอย่างหนึ่งก็คือ นะคะ อัลกอริทึม เข้ารหัสข้อมูลโดยที่ไม่ใช้ครีม การเดินทางไม่คงที่จะไม่สามารถวัดความยาวเดิมได้ มันจะมีตรวจสอบไฟล์นั้น ๆ ที่ส่งมาสภาพอากาศข้อมูล ใช้ในการpasswordการเข้ารหัส Login เพราะว่าส่วนมากจะเป็นอะไรถ้าเราไม่ทำการเปลี่ยนนะคะ เราจะพิมพ์เครื่องอะไรอย่างไร ควบคุมได้เราสามารถกำหนดได้ว่า password มี 8 ตัว ตัวอย่างการเข้ารหัส hash function มีข้อมูลเข้ามาไม่กี่อัน จากข้อมูลเหล่านี้ บางทีแค่เป็นรูปภาพสัญลักษณ์ต่าง ๆ Hash Function จะแปลงเป็นตัวเลข แล้วก็ตัวนะ ซึ่งจะเป็นตัวเลขฐาน 16 0-9 แล้วก็ sgs เท่านั้นนะคะ ตัวเลขชื่อเราอ่านไม่ได้ อันนี้เป็นตัวเลขฐาน 16 ถ้าใครไม่รู้ล่ะ ฐานะทำให้เข้าใจว่าเป็นการส่งข้อมูลอะไรมา อย่างเช่นข้อความแค่เรา FOX ที่แปลว่าหมาป่าเข้าไปก็จะมีการเข้ารหัสนะคะ แล้วก็จะเปลี่ยนเป็นตัวเลขฐาน ไม่รู้กี่ตัวล่ะ ก็เพิ่มขึ้นไปเรื่อย ๆ ขึ้นไปเรื่อย ๆ อันนี้ก็ต้องอาศัยความรู้พื้นฐาน ของเลขฐาน 16 ด้วยนะคะ วิธีการทำงานอีกอย่างหนึ่งก็คือเหมืการเติมเกลือเข้าไปก็คือการเพิ่มก็เหมือนเป็นการดูดกลืนเข้าไปนะคะ Password ธรรมดาแล้วนะคะ เพิ่ม algorithm เรียกว่าเสาเข้าไปอีก เรื่องความมั่นใจว่าPassword ของเรานี่ทเป็นค่าคงที่แล้วก็ไม่ถูกเปลี่ยนแปลง เราก็จะสามารถทำให้การถอดรหัสยากขึ้นไปอีก เครื่องเข้าไปอีกนอกจาก Password ธรรมดายากแล้วก็เติมเข้าไปอีกให้มันยากขึ้นนะคะ ซึ่งฟังก์ชันที่นิยมใช้นะคะ MD26 ที่นิยมใช้กันแต่ปัจจุบันจะเป็น m6 แต่ว่าที่ผ่านมาสิ่งที่นิยมใช้มากที่สุดเดี๋ยวจะอธิบายเพิ่มเติมนะคะ มีอะไรบ้าง โพรโมชันนี้ค่ะ สามารถใช้กับ Password ให้เป็นการทำงานด้าน Network ใช้ Linux มันเป็น open source Linux นี่ ก็พัฒนามาจาก เขาเรียกว่าอะไรล่ะ โหลเลี้ยงปลา เหมือนเข้ามาก็อยู่ในโหล จะรู้ว่ามุมเหลี่ยมไหนนี่ การพัฒนาการเข้ารหัสของ Linux นะคะ ถ้าใครสนใจทำงานด้าน เหลือข่ายต่อไปอาจจะต้องหาตรงนี้เพิ่มเติมนะคะ วิธีการทำงานของ hash function อย่างที่อาจารย์ บอกหลักมีข้อความ ก็คือข้อความทั่วไป ที่เราอ่านได้ปกตินะคะ เข้ามาทำงานในส่วนของ hash function นะคะ ตัว Hash Function ก็จะเปลี่ยนข้อมูลทั่วไป ของเราเพื่อให้เปลี่ยนเป็นตัวเลขฐาน 16 ให้คนที่เขาไม่รู้ความของการเข้ารหัส อ่านไม่ออกพึ่งตัวเอง ที่บอกฉันก็จะบอกค่าความยาว นะคะ มีตั้งแต่ปี 12 ซึ่งที่แพร่หลายในอดีต ซึ่งถูกปัจจุบันนิยมใช้แล้วmd26 วิธีการถอดรหัสเอาให้หมดถ้าไม่ออกยกตัวอย่างส่วนมากจะเป็น MD 5 นะคะ การใช้งานนะคะ Hash Function การแปลงเลขข้อความแปลงรหัสเลขฐาน 16 โดยนะคะ เป็นการแปลงข้อมูลไม่ว่าจะเป็นข้อมูลขนาดใหญ่ ตามอย่างที่ตัวอย่าง M ตัวเดียว ก็มีตัวเล็ก 8 ชุดเลขฐาน 8 ยาวกับตัวเลขฐาน 16 อะไรจะถูกเปลี่ยนเข้าไป อ่านข้อมูลได้นะคะ ก็เพราะฉะนั้น ทุกอย่างจะคงที่ เราไม่รู้เลยว่าข้อมูลของที่เราเข้ามานี่ มันสั้นหรือมันยาวอย่างไร เพราะว่ามันไม่สามารถเร่งต้นฉบับก็ได้ แต่ละครั้งประมูลได้มาไม่เท่ากัน เหมือนกันแต่ทุกอย่างความปลอดภัยมาเลย ซึ่งmp5รหัสเน็ต 128 Bit ให้ค่าตัวเลขฐาน เหมือนที่อาจารย์บอก 0-9 ขนาดตัวอักษร 32 ตัว อาจจะมีตัวเลข 0 1 บ้างแบบเป็นเบสก็ปัญหาส่วนมาก ก็ยังไม่เป็นไรนะรีบนะคะ เข้ารหัส md5 สามารถตรวจสอบความถูกต้องของไฟล์ได้ มันมีอัสนีไปในเนื้อหา เหมือนกันเลยอะไรค่ะ MB5 แต่ถ้า md5 ไม่ต้องการแสดงว่าอาจจะมีฝ่ายใดฝ่ายหนึ่ง เปลี่ยนแปลงหรือไม่สมบูรณ์ มันก็จะมีโปรแกรมที่สามารถช่วยข้อความหรือข้อมูลได้นะคะ md5 นี่ สามารถนำไปใช้ข้อมูลที่เราไม่ต้องการเปิดเผยนะคะ บางทีเอาอ่านวัวเราลืมรหัสผ่าน เอาเก็บไว้ในฐานข้อมูลก็ได้ แต่เราเข้ารหัสไว้ แจ่อาจจะมีใช้กุญแจสาธารณะไม่ต้องจำค่ะ ตัวเลขเยอะมากแต่มันก็สามารถทำได้เช่นเดียวกัน ขายก็เข้าได้แต่ที่แน่ ๆ เขาไม่สามารถเปิดอ่านรหัสที่เราเก็บไว้ได้อย่างนี้นี่นะคะ ซึ่งตัว Hash Function ก็จะมีใช้เหมือนกับ SH เจ้าของสำนวนนะคะ 256 38 45 12 นะคะ ความยาวก็จะแตกต่างกันไป ยิ่งความยาวเยอะเท่าไร การที่เราจะถูกถอดรหัส หรือการเจาะรหัส มันก็ยิ่งยากขึ้นนะคะ ซึ่งแบบ SHA นี่ เป็น Hashที่ได้รับความนิยมมากที่สุดนะคะ อันนี้คือตัวอย่างการเจาะรหัสนะคะ ความยาวยิ่งเยอะยิ่งนานนะคะ นานมาก ๆ ไม่ใช่ว่าใครจะทำได้ง่าย ๆ ยิ่งข้อมูลปริมาณเยอะมาก ๆ เวลาที่ใช้ในการปลดรหัส หรือการเจาะก็ยิ่งมากขึ้นนะคะ แล้วเขาก็จะถามว่า แล้วรูปแบบการเข้ารหัสแบบไหนดีที่สุดล่ะ นะคะ การเข้ารหัสแต่ละแบมันก็ไม่ถูกที่แตกต่างกันไปเราอยากรู้รหัสข้อความธรรมดา เป็นการเข้ารหัสเอารหัสมาก็ได้ เพราะมันเสียเวลานะคะ เอาข้อมูลให้มากแล้วก็รหัสกุญแจสาธารณะ ดอกเดียวก็พอนะคะ ถ้ามันเป็นข้อมูลที่เป็นความลับ ข้อมูลเป็นตัวเลขหรือข้อมูลทางการเงิน การเข้ารหัสด้วยตัวเลขประการเยอะมากเท่าไร ยิ่งดีที่สุด ดีมากที่สุดการเข้ารหัสแบบใช้กุญแจ กดพูดให้กดอะไรเ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การจัดการความมั่นคงและปลอดภัย (บ่าย) 261266</dc:title>
  <dc:creator/>
  <cp:keywords/>
  <dcterms:created xsi:type="dcterms:W3CDTF">2024-06-05T03:10:14Z</dcterms:created>
  <dcterms:modified xsi:type="dcterms:W3CDTF">2024-06-05T03: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มิถุนายน 2567 เวลา 09.00 น.</vt:lpwstr>
  </property>
  <property fmtid="{D5CDD505-2E9C-101B-9397-08002B2CF9AE}" pid="3" name="subtitle">
    <vt:lpwstr/>
  </property>
</Properties>
</file>